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1976" w:rsidRPr="008F3C97" w:rsidRDefault="00BA1976" w:rsidP="00BA1976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8F3C97">
        <w:rPr>
          <w:b/>
          <w:sz w:val="28"/>
          <w:szCs w:val="28"/>
        </w:rPr>
        <w:t xml:space="preserve">Application Form for the </w:t>
      </w:r>
      <w:proofErr w:type="spellStart"/>
      <w:r w:rsidRPr="008F3C97">
        <w:rPr>
          <w:b/>
          <w:sz w:val="28"/>
          <w:szCs w:val="28"/>
        </w:rPr>
        <w:t>PostDoc</w:t>
      </w:r>
      <w:proofErr w:type="spellEnd"/>
      <w:r w:rsidRPr="008F3C97">
        <w:rPr>
          <w:b/>
          <w:sz w:val="28"/>
          <w:szCs w:val="28"/>
        </w:rPr>
        <w:t xml:space="preserve"> Fellowship within the Center for Security Studies at Metropolitan University Prague </w:t>
      </w:r>
    </w:p>
    <w:p w:rsidR="00BA1976" w:rsidRPr="00F97992" w:rsidRDefault="00BA1976" w:rsidP="00BA1976"/>
    <w:p w:rsidR="00BA1976" w:rsidRPr="00F97992" w:rsidRDefault="00BA1976" w:rsidP="00BA1976">
      <w:pPr>
        <w:rPr>
          <w:b/>
        </w:rPr>
      </w:pPr>
      <w:r w:rsidRPr="00F97992">
        <w:rPr>
          <w:b/>
        </w:rPr>
        <w:t>Applicant</w:t>
      </w:r>
    </w:p>
    <w:p w:rsidR="00BA1976" w:rsidRPr="00F97992" w:rsidRDefault="00BA1976" w:rsidP="00BA1976">
      <w:proofErr w:type="spellStart"/>
      <w:r w:rsidRPr="00F97992">
        <w:t>Mr</w:t>
      </w:r>
      <w:proofErr w:type="spellEnd"/>
      <w:r w:rsidRPr="00F97992">
        <w:t>/</w:t>
      </w:r>
      <w:proofErr w:type="spellStart"/>
      <w:r w:rsidRPr="00F97992">
        <w:t>Ms</w:t>
      </w:r>
      <w:proofErr w:type="spellEnd"/>
      <w:r w:rsidRPr="00F97992">
        <w:t>/</w:t>
      </w:r>
      <w:proofErr w:type="spellStart"/>
      <w:r w:rsidRPr="00F97992">
        <w:t>Mrs</w:t>
      </w:r>
      <w:proofErr w:type="spellEnd"/>
      <w:r w:rsidRPr="00F97992">
        <w:t>:</w:t>
      </w:r>
    </w:p>
    <w:p w:rsidR="00BA1976" w:rsidRPr="00F97992" w:rsidRDefault="00BA1976" w:rsidP="00BA1976">
      <w:r w:rsidRPr="00F97992">
        <w:t xml:space="preserve">First name: </w:t>
      </w:r>
    </w:p>
    <w:p w:rsidR="00BA1976" w:rsidRPr="00F97992" w:rsidRDefault="00BA1976" w:rsidP="00BA1976">
      <w:r w:rsidRPr="00F97992">
        <w:t xml:space="preserve">Last name: </w:t>
      </w:r>
    </w:p>
    <w:p w:rsidR="00BA1976" w:rsidRPr="00F97992" w:rsidRDefault="00BA1976" w:rsidP="00BA1976">
      <w:r w:rsidRPr="00F97992">
        <w:t xml:space="preserve">Email: </w:t>
      </w:r>
    </w:p>
    <w:p w:rsidR="00BA1976" w:rsidRDefault="00BA1976" w:rsidP="00BA1976">
      <w:r w:rsidRPr="00F97992">
        <w:t xml:space="preserve">Telephone: </w:t>
      </w:r>
    </w:p>
    <w:p w:rsidR="00BA1976" w:rsidRPr="00F97992" w:rsidRDefault="00BA1976" w:rsidP="00BA1976">
      <w:r w:rsidRPr="00F97992">
        <w:t xml:space="preserve">Date of birth (DD/MM/YYYY): </w:t>
      </w:r>
    </w:p>
    <w:p w:rsidR="00BA1976" w:rsidRDefault="00BA1976" w:rsidP="00BA1976">
      <w:r w:rsidRPr="00F97992">
        <w:t xml:space="preserve">Nationality: </w:t>
      </w:r>
    </w:p>
    <w:p w:rsidR="00BA1976" w:rsidRDefault="00BA1976" w:rsidP="00BA1976">
      <w:r w:rsidRPr="00F97992">
        <w:t xml:space="preserve">Country of residency: </w:t>
      </w:r>
    </w:p>
    <w:p w:rsidR="00BA1976" w:rsidRPr="00F97992" w:rsidRDefault="00BA1976" w:rsidP="00BA1976">
      <w:r w:rsidRPr="00F97992">
        <w:t xml:space="preserve">Languages (specify fluency for both reading and speaking): </w:t>
      </w:r>
    </w:p>
    <w:p w:rsidR="00BA1976" w:rsidRPr="00F97992" w:rsidRDefault="00BA1976" w:rsidP="00BA1976"/>
    <w:p w:rsidR="00BA1976" w:rsidRPr="00F97992" w:rsidRDefault="00BA1976" w:rsidP="00BA1976">
      <w:pPr>
        <w:adjustRightInd w:val="0"/>
        <w:rPr>
          <w:b/>
          <w:bCs/>
        </w:rPr>
      </w:pPr>
      <w:r w:rsidRPr="00F97992">
        <w:rPr>
          <w:b/>
          <w:bCs/>
        </w:rPr>
        <w:t>PhD degree</w:t>
      </w:r>
    </w:p>
    <w:p w:rsidR="00BA1976" w:rsidRPr="00F97992" w:rsidRDefault="00BA1976" w:rsidP="00BA1976">
      <w:pPr>
        <w:adjustRightInd w:val="0"/>
        <w:rPr>
          <w:bCs/>
        </w:rPr>
      </w:pPr>
      <w:r w:rsidRPr="00F97992">
        <w:rPr>
          <w:bCs/>
        </w:rPr>
        <w:t xml:space="preserve">PhD </w:t>
      </w:r>
      <w:r>
        <w:rPr>
          <w:bCs/>
        </w:rPr>
        <w:t>d</w:t>
      </w:r>
      <w:r w:rsidRPr="00F97992">
        <w:rPr>
          <w:bCs/>
        </w:rPr>
        <w:t xml:space="preserve">egree discipline: </w:t>
      </w:r>
    </w:p>
    <w:p w:rsidR="00BA1976" w:rsidRPr="00F97992" w:rsidRDefault="00BA1976" w:rsidP="00BA1976">
      <w:pPr>
        <w:adjustRightInd w:val="0"/>
        <w:rPr>
          <w:bCs/>
        </w:rPr>
      </w:pPr>
      <w:r w:rsidRPr="00F97992">
        <w:rPr>
          <w:bCs/>
        </w:rPr>
        <w:t xml:space="preserve">PhD </w:t>
      </w:r>
      <w:r>
        <w:rPr>
          <w:bCs/>
        </w:rPr>
        <w:t>d</w:t>
      </w:r>
      <w:r w:rsidRPr="00F97992">
        <w:rPr>
          <w:bCs/>
        </w:rPr>
        <w:t xml:space="preserve">egree </w:t>
      </w:r>
      <w:r>
        <w:rPr>
          <w:bCs/>
        </w:rPr>
        <w:t>a</w:t>
      </w:r>
      <w:r w:rsidRPr="00F97992">
        <w:rPr>
          <w:bCs/>
        </w:rPr>
        <w:t>warding date:</w:t>
      </w:r>
    </w:p>
    <w:p w:rsidR="00BA1976" w:rsidRPr="00F97992" w:rsidRDefault="00BA1976" w:rsidP="00BA1976">
      <w:pPr>
        <w:adjustRightInd w:val="0"/>
        <w:rPr>
          <w:bCs/>
        </w:rPr>
      </w:pPr>
      <w:r w:rsidRPr="00F97992">
        <w:rPr>
          <w:bCs/>
        </w:rPr>
        <w:t xml:space="preserve">PhD </w:t>
      </w:r>
      <w:r>
        <w:rPr>
          <w:bCs/>
        </w:rPr>
        <w:t>d</w:t>
      </w:r>
      <w:r w:rsidRPr="00F97992">
        <w:rPr>
          <w:bCs/>
        </w:rPr>
        <w:t xml:space="preserve">egree </w:t>
      </w:r>
      <w:r>
        <w:rPr>
          <w:bCs/>
        </w:rPr>
        <w:t>a</w:t>
      </w:r>
      <w:r w:rsidRPr="00F97992">
        <w:rPr>
          <w:bCs/>
        </w:rPr>
        <w:t>warding institution:</w:t>
      </w:r>
    </w:p>
    <w:p w:rsidR="00BA1976" w:rsidRDefault="00BA1976" w:rsidP="00BA1976">
      <w:pPr>
        <w:adjustRightInd w:val="0"/>
        <w:rPr>
          <w:b/>
          <w:bCs/>
        </w:rPr>
      </w:pPr>
    </w:p>
    <w:p w:rsidR="00BA1976" w:rsidRDefault="00BA1976" w:rsidP="00BA1976">
      <w:pPr>
        <w:adjustRightInd w:val="0"/>
        <w:rPr>
          <w:b/>
          <w:bCs/>
        </w:rPr>
      </w:pPr>
      <w:r>
        <w:rPr>
          <w:b/>
          <w:bCs/>
        </w:rPr>
        <w:t xml:space="preserve">Other academic degrees </w:t>
      </w:r>
      <w:r w:rsidRPr="00F97992">
        <w:rPr>
          <w:bCs/>
        </w:rPr>
        <w:t>(please copy</w:t>
      </w:r>
      <w:r>
        <w:rPr>
          <w:bCs/>
        </w:rPr>
        <w:t>-paste</w:t>
      </w:r>
      <w:r w:rsidRPr="00F97992">
        <w:rPr>
          <w:bCs/>
        </w:rPr>
        <w:t xml:space="preserve"> entries for each degree awarded)</w:t>
      </w:r>
    </w:p>
    <w:p w:rsidR="00BA1976" w:rsidRDefault="00BA1976" w:rsidP="00BA1976">
      <w:pPr>
        <w:tabs>
          <w:tab w:val="center" w:pos="4536"/>
        </w:tabs>
        <w:adjustRightInd w:val="0"/>
        <w:rPr>
          <w:bCs/>
        </w:rPr>
      </w:pPr>
      <w:r>
        <w:rPr>
          <w:bCs/>
        </w:rPr>
        <w:t>Type of degree (MA, BA etc.)</w:t>
      </w:r>
      <w:r>
        <w:rPr>
          <w:bCs/>
        </w:rPr>
        <w:tab/>
      </w:r>
    </w:p>
    <w:p w:rsidR="00BA1976" w:rsidRPr="00F97992" w:rsidRDefault="00BA1976" w:rsidP="00BA1976">
      <w:pPr>
        <w:adjustRightInd w:val="0"/>
        <w:rPr>
          <w:bCs/>
        </w:rPr>
      </w:pPr>
      <w:r>
        <w:rPr>
          <w:bCs/>
        </w:rPr>
        <w:t>D</w:t>
      </w:r>
      <w:r w:rsidRPr="00F97992">
        <w:rPr>
          <w:bCs/>
        </w:rPr>
        <w:t xml:space="preserve">egree discipline: </w:t>
      </w:r>
    </w:p>
    <w:p w:rsidR="00BA1976" w:rsidRPr="00F97992" w:rsidRDefault="00BA1976" w:rsidP="00BA1976">
      <w:pPr>
        <w:adjustRightInd w:val="0"/>
        <w:rPr>
          <w:bCs/>
        </w:rPr>
      </w:pPr>
      <w:r>
        <w:rPr>
          <w:bCs/>
        </w:rPr>
        <w:t>D</w:t>
      </w:r>
      <w:r w:rsidRPr="00F97992">
        <w:rPr>
          <w:bCs/>
        </w:rPr>
        <w:t xml:space="preserve">egree </w:t>
      </w:r>
      <w:r>
        <w:rPr>
          <w:bCs/>
        </w:rPr>
        <w:t>a</w:t>
      </w:r>
      <w:r w:rsidRPr="00F97992">
        <w:rPr>
          <w:bCs/>
        </w:rPr>
        <w:t>warding date:</w:t>
      </w:r>
    </w:p>
    <w:p w:rsidR="00BA1976" w:rsidRPr="00F97992" w:rsidRDefault="00BA1976" w:rsidP="00BA1976">
      <w:pPr>
        <w:adjustRightInd w:val="0"/>
        <w:rPr>
          <w:bCs/>
        </w:rPr>
      </w:pPr>
      <w:r>
        <w:rPr>
          <w:bCs/>
        </w:rPr>
        <w:t>D</w:t>
      </w:r>
      <w:r w:rsidRPr="00F97992">
        <w:rPr>
          <w:bCs/>
        </w:rPr>
        <w:t xml:space="preserve">egree </w:t>
      </w:r>
      <w:r>
        <w:rPr>
          <w:bCs/>
        </w:rPr>
        <w:t>a</w:t>
      </w:r>
      <w:r w:rsidRPr="00F97992">
        <w:rPr>
          <w:bCs/>
        </w:rPr>
        <w:t>warding institution:</w:t>
      </w:r>
    </w:p>
    <w:p w:rsidR="00BA1976" w:rsidRDefault="00BA1976" w:rsidP="00BA1976">
      <w:pPr>
        <w:adjustRightInd w:val="0"/>
        <w:rPr>
          <w:b/>
          <w:bCs/>
        </w:rPr>
      </w:pPr>
    </w:p>
    <w:p w:rsidR="00BA1976" w:rsidRPr="00F97992" w:rsidRDefault="00BA1976" w:rsidP="00BA1976">
      <w:pPr>
        <w:rPr>
          <w:b/>
          <w:bCs/>
        </w:rPr>
      </w:pPr>
      <w:r w:rsidRPr="00F97992">
        <w:rPr>
          <w:b/>
          <w:bCs/>
        </w:rPr>
        <w:t>Career path</w:t>
      </w:r>
      <w:r>
        <w:rPr>
          <w:b/>
          <w:bCs/>
        </w:rPr>
        <w:t xml:space="preserve"> since the award of the PhD degree </w:t>
      </w:r>
      <w:r w:rsidRPr="008F3C97">
        <w:rPr>
          <w:bCs/>
        </w:rPr>
        <w:t>(please delete redundant entries)</w:t>
      </w:r>
    </w:p>
    <w:p w:rsidR="00BA1976" w:rsidRPr="008F3C97" w:rsidRDefault="00BA1976" w:rsidP="00BA1976">
      <w:pPr>
        <w:adjustRightInd w:val="0"/>
        <w:rPr>
          <w:bCs/>
        </w:rPr>
      </w:pPr>
      <w:r w:rsidRPr="008F3C97">
        <w:rPr>
          <w:bCs/>
        </w:rPr>
        <w:t xml:space="preserve">Current position: </w:t>
      </w:r>
    </w:p>
    <w:p w:rsidR="00BA1976" w:rsidRDefault="00BA1976" w:rsidP="00BA1976">
      <w:pPr>
        <w:adjustRightInd w:val="0"/>
        <w:rPr>
          <w:b/>
          <w:bCs/>
        </w:rPr>
      </w:pPr>
      <w:r w:rsidRPr="008F3C97">
        <w:rPr>
          <w:bCs/>
        </w:rPr>
        <w:t>Institution:</w:t>
      </w:r>
    </w:p>
    <w:p w:rsidR="00BA1976" w:rsidRPr="008F3C97" w:rsidRDefault="00BA1976" w:rsidP="00BA1976">
      <w:pPr>
        <w:adjustRightInd w:val="0"/>
        <w:rPr>
          <w:bCs/>
        </w:rPr>
      </w:pPr>
      <w:r w:rsidRPr="008F3C97">
        <w:rPr>
          <w:bCs/>
        </w:rPr>
        <w:t>Time period:</w:t>
      </w:r>
    </w:p>
    <w:p w:rsidR="00BA1976" w:rsidRDefault="00BA1976" w:rsidP="00BA1976">
      <w:pPr>
        <w:adjustRightInd w:val="0"/>
        <w:rPr>
          <w:b/>
          <w:bCs/>
        </w:rPr>
      </w:pPr>
    </w:p>
    <w:p w:rsidR="00BA1976" w:rsidRPr="008F3C97" w:rsidRDefault="00BA1976" w:rsidP="00BA1976">
      <w:pPr>
        <w:adjustRightInd w:val="0"/>
        <w:rPr>
          <w:bCs/>
        </w:rPr>
      </w:pPr>
      <w:r w:rsidRPr="008F3C97">
        <w:rPr>
          <w:bCs/>
        </w:rPr>
        <w:t>Previous position:</w:t>
      </w:r>
    </w:p>
    <w:p w:rsidR="00BA1976" w:rsidRDefault="00BA1976" w:rsidP="00BA1976">
      <w:pPr>
        <w:adjustRightInd w:val="0"/>
        <w:rPr>
          <w:bCs/>
        </w:rPr>
      </w:pPr>
      <w:r w:rsidRPr="008F3C97">
        <w:rPr>
          <w:bCs/>
        </w:rPr>
        <w:t>Institution:</w:t>
      </w:r>
    </w:p>
    <w:p w:rsidR="00BA1976" w:rsidRPr="008F3C97" w:rsidRDefault="00BA1976" w:rsidP="00BA1976">
      <w:pPr>
        <w:adjustRightInd w:val="0"/>
        <w:rPr>
          <w:bCs/>
        </w:rPr>
      </w:pPr>
      <w:r w:rsidRPr="008F3C97">
        <w:rPr>
          <w:bCs/>
        </w:rPr>
        <w:t>Time period:</w:t>
      </w:r>
    </w:p>
    <w:p w:rsidR="00BA1976" w:rsidRPr="00F97992" w:rsidRDefault="00BA1976" w:rsidP="00BA1976">
      <w:pPr>
        <w:adjustRightInd w:val="0"/>
        <w:rPr>
          <w:b/>
          <w:bCs/>
        </w:rPr>
      </w:pPr>
    </w:p>
    <w:p w:rsidR="00BA1976" w:rsidRPr="00F97992" w:rsidRDefault="00BA1976" w:rsidP="00BA1976">
      <w:pPr>
        <w:adjustRightInd w:val="0"/>
        <w:rPr>
          <w:b/>
          <w:bCs/>
        </w:rPr>
      </w:pPr>
      <w:r w:rsidRPr="00F97992">
        <w:rPr>
          <w:b/>
          <w:bCs/>
        </w:rPr>
        <w:t>Project</w:t>
      </w:r>
    </w:p>
    <w:p w:rsidR="00BA1976" w:rsidRPr="008F3C97" w:rsidRDefault="00BA1976" w:rsidP="00BA1976">
      <w:pPr>
        <w:adjustRightInd w:val="0"/>
        <w:rPr>
          <w:bCs/>
        </w:rPr>
      </w:pPr>
      <w:r w:rsidRPr="008F3C97">
        <w:rPr>
          <w:bCs/>
        </w:rPr>
        <w:t>Title of the research proposal:</w:t>
      </w:r>
    </w:p>
    <w:p w:rsidR="00BA1976" w:rsidRPr="008F3C97" w:rsidRDefault="00BA1976" w:rsidP="00BA1976">
      <w:pPr>
        <w:adjustRightInd w:val="0"/>
        <w:rPr>
          <w:bCs/>
        </w:rPr>
      </w:pPr>
      <w:r w:rsidRPr="008F3C97">
        <w:rPr>
          <w:bCs/>
        </w:rPr>
        <w:t xml:space="preserve">Project summary (maximum 1 page/1000 signs </w:t>
      </w:r>
      <w:r w:rsidRPr="008F3C97">
        <w:rPr>
          <w:rStyle w:val="Zdraznn"/>
          <w:color w:val="333333"/>
        </w:rPr>
        <w:t>(spaces included) </w:t>
      </w:r>
    </w:p>
    <w:p w:rsidR="00BA1976" w:rsidRDefault="00BA1976" w:rsidP="00BA1976">
      <w:pPr>
        <w:adjustRightInd w:val="0"/>
        <w:rPr>
          <w:b/>
          <w:bCs/>
          <w:color w:val="000000"/>
        </w:rPr>
      </w:pPr>
    </w:p>
    <w:p w:rsidR="00BA1976" w:rsidRDefault="00BA1976" w:rsidP="00BA1976">
      <w:pPr>
        <w:adjustRightInd w:val="0"/>
        <w:rPr>
          <w:b/>
          <w:bCs/>
          <w:color w:val="000000"/>
        </w:rPr>
      </w:pPr>
      <w:r>
        <w:rPr>
          <w:b/>
          <w:bCs/>
          <w:color w:val="000000"/>
        </w:rPr>
        <w:t>Poll</w:t>
      </w:r>
    </w:p>
    <w:p w:rsidR="00BA1976" w:rsidRPr="00BA1976" w:rsidRDefault="00BA1976" w:rsidP="00BA1976">
      <w:pPr>
        <w:adjustRightInd w:val="0"/>
        <w:rPr>
          <w:bCs/>
          <w:color w:val="000000"/>
        </w:rPr>
      </w:pPr>
      <w:r w:rsidRPr="00BA1976">
        <w:rPr>
          <w:bCs/>
          <w:color w:val="000000"/>
        </w:rPr>
        <w:t xml:space="preserve">How did you learn about the </w:t>
      </w:r>
      <w:proofErr w:type="spellStart"/>
      <w:r w:rsidRPr="00BA1976">
        <w:rPr>
          <w:bCs/>
          <w:color w:val="000000"/>
        </w:rPr>
        <w:t>PostDoc</w:t>
      </w:r>
      <w:proofErr w:type="spellEnd"/>
      <w:r w:rsidRPr="00BA1976">
        <w:rPr>
          <w:bCs/>
          <w:color w:val="000000"/>
        </w:rPr>
        <w:t xml:space="preserve"> Fellowship at </w:t>
      </w:r>
      <w:proofErr w:type="gramStart"/>
      <w:r w:rsidRPr="00BA1976">
        <w:rPr>
          <w:bCs/>
          <w:color w:val="000000"/>
        </w:rPr>
        <w:t>C4SS:</w:t>
      </w:r>
      <w:proofErr w:type="gramEnd"/>
    </w:p>
    <w:p w:rsidR="00BA1976" w:rsidRDefault="00BA1976" w:rsidP="00BA1976">
      <w:pPr>
        <w:adjustRightInd w:val="0"/>
        <w:rPr>
          <w:b/>
          <w:bCs/>
          <w:color w:val="000000"/>
        </w:rPr>
      </w:pPr>
    </w:p>
    <w:p w:rsidR="00BA1976" w:rsidRPr="00F97992" w:rsidRDefault="00BA1976" w:rsidP="00BA1976">
      <w:pPr>
        <w:adjustRightInd w:val="0"/>
        <w:rPr>
          <w:color w:val="000000"/>
        </w:rPr>
      </w:pPr>
      <w:r w:rsidRPr="00F97992">
        <w:rPr>
          <w:color w:val="000000"/>
        </w:rPr>
        <w:t xml:space="preserve">I certify that the information contained </w:t>
      </w:r>
      <w:r>
        <w:rPr>
          <w:color w:val="000000"/>
        </w:rPr>
        <w:t>in this application</w:t>
      </w:r>
      <w:r w:rsidRPr="00F97992">
        <w:rPr>
          <w:color w:val="000000"/>
        </w:rPr>
        <w:t xml:space="preserve"> is complete and accurate.</w:t>
      </w:r>
    </w:p>
    <w:p w:rsidR="00BA1976" w:rsidRPr="00F97992" w:rsidRDefault="00BA1976" w:rsidP="00BA1976"/>
    <w:p w:rsidR="00BA1976" w:rsidRDefault="00BA1976" w:rsidP="00BA1976">
      <w:r w:rsidRPr="00F97992">
        <w:t xml:space="preserve">SIGNATURE:           </w:t>
      </w:r>
      <w:r>
        <w:t xml:space="preserve">                                             </w:t>
      </w:r>
      <w:r w:rsidRPr="00F97992">
        <w:t>DATE:</w:t>
      </w:r>
    </w:p>
    <w:p w:rsidR="00BA1976" w:rsidRDefault="00BA1976" w:rsidP="00BA1976">
      <w:pPr>
        <w:adjustRightInd w:val="0"/>
        <w:rPr>
          <w:b/>
          <w:bCs/>
          <w:color w:val="000000"/>
        </w:rPr>
      </w:pPr>
    </w:p>
    <w:p w:rsidR="00BA1976" w:rsidRPr="008F3C97" w:rsidRDefault="00BA1976" w:rsidP="00BA1976">
      <w:pPr>
        <w:rPr>
          <w:b/>
        </w:rPr>
      </w:pPr>
      <w:r w:rsidRPr="008F3C97">
        <w:rPr>
          <w:b/>
        </w:rPr>
        <w:lastRenderedPageBreak/>
        <w:t xml:space="preserve">MANDATARY ENCLOSURES </w:t>
      </w:r>
      <w:r w:rsidRPr="00BA1976">
        <w:t xml:space="preserve">(all in English and </w:t>
      </w:r>
      <w:r>
        <w:t xml:space="preserve">sent via e-mail </w:t>
      </w:r>
      <w:r w:rsidR="00BA6641">
        <w:t xml:space="preserve">to </w:t>
      </w:r>
      <w:r w:rsidR="00BA6641" w:rsidRPr="00F60B36">
        <w:t>t</w:t>
      </w:r>
      <w:r w:rsidR="00BA6641">
        <w:t xml:space="preserve">he Head of Research Support Office Tereza </w:t>
      </w:r>
      <w:proofErr w:type="spellStart"/>
      <w:r w:rsidR="00BA6641">
        <w:t>Vogeltanzova</w:t>
      </w:r>
      <w:proofErr w:type="spellEnd"/>
      <w:r w:rsidR="00BA6641">
        <w:t xml:space="preserve"> </w:t>
      </w:r>
      <w:hyperlink r:id="rId7" w:history="1">
        <w:r w:rsidR="00BA6641" w:rsidRPr="00DB2DEA">
          <w:rPr>
            <w:rStyle w:val="Hypertextovodkaz"/>
          </w:rPr>
          <w:t>tereza.vogeltanzova@mup.cz</w:t>
        </w:r>
      </w:hyperlink>
      <w:r w:rsidR="00BA6641">
        <w:t xml:space="preserve"> </w:t>
      </w:r>
      <w:r>
        <w:t xml:space="preserve">along with </w:t>
      </w:r>
      <w:r w:rsidRPr="00BA1976">
        <w:t xml:space="preserve">this application </w:t>
      </w:r>
      <w:r>
        <w:t xml:space="preserve">form </w:t>
      </w:r>
      <w:r w:rsidRPr="00BA1976">
        <w:t>in separate files</w:t>
      </w:r>
      <w:r>
        <w:t xml:space="preserve"> by </w:t>
      </w:r>
      <w:r w:rsidR="00BA6641">
        <w:t xml:space="preserve">August </w:t>
      </w:r>
      <w:r>
        <w:t>1, 20</w:t>
      </w:r>
      <w:r w:rsidR="00BA6641">
        <w:t>21</w:t>
      </w:r>
      <w:r w:rsidRPr="00BA1976">
        <w:t>):</w:t>
      </w:r>
      <w:r w:rsidRPr="008F3C97">
        <w:rPr>
          <w:b/>
        </w:rPr>
        <w:t xml:space="preserve"> </w:t>
      </w:r>
    </w:p>
    <w:p w:rsidR="00BA1976" w:rsidRPr="00F97992" w:rsidRDefault="00BA1976" w:rsidP="00BA1976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0" w:afterAutospacing="0" w:line="281" w:lineRule="atLeast"/>
        <w:rPr>
          <w:color w:val="333333"/>
          <w:lang w:val="en-US"/>
        </w:rPr>
      </w:pPr>
      <w:r w:rsidRPr="00F97992">
        <w:rPr>
          <w:color w:val="333333"/>
          <w:lang w:val="en-US"/>
        </w:rPr>
        <w:t>A CV, including a list of publications </w:t>
      </w:r>
      <w:r>
        <w:rPr>
          <w:color w:val="333333"/>
          <w:lang w:val="en-US"/>
        </w:rPr>
        <w:t>(MS Word format)</w:t>
      </w:r>
    </w:p>
    <w:p w:rsidR="00BA1976" w:rsidRPr="00F97992" w:rsidRDefault="00BA1976" w:rsidP="00BA1976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0" w:afterAutospacing="0" w:line="281" w:lineRule="atLeast"/>
        <w:rPr>
          <w:color w:val="333333"/>
          <w:lang w:val="en-US"/>
        </w:rPr>
      </w:pPr>
      <w:r w:rsidRPr="00F97992">
        <w:rPr>
          <w:color w:val="333333"/>
          <w:lang w:val="en-US"/>
        </w:rPr>
        <w:t xml:space="preserve">One sample peer-reviewed publication </w:t>
      </w:r>
      <w:r>
        <w:rPr>
          <w:color w:val="333333"/>
          <w:lang w:val="en-US"/>
        </w:rPr>
        <w:t xml:space="preserve">(Acrobat </w:t>
      </w:r>
      <w:r w:rsidRPr="00F97992">
        <w:rPr>
          <w:color w:val="333333"/>
          <w:lang w:val="en-US"/>
        </w:rPr>
        <w:t>.pdf format</w:t>
      </w:r>
      <w:r>
        <w:rPr>
          <w:color w:val="333333"/>
          <w:lang w:val="en-US"/>
        </w:rPr>
        <w:t>)</w:t>
      </w:r>
      <w:r w:rsidRPr="00F97992">
        <w:rPr>
          <w:color w:val="333333"/>
          <w:lang w:val="en-US"/>
        </w:rPr>
        <w:t xml:space="preserve"> </w:t>
      </w:r>
    </w:p>
    <w:p w:rsidR="00BA1976" w:rsidRPr="00F97992" w:rsidRDefault="00BA1976" w:rsidP="00BA1976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0" w:afterAutospacing="0" w:line="281" w:lineRule="atLeast"/>
        <w:rPr>
          <w:color w:val="333333"/>
          <w:lang w:val="en-US"/>
        </w:rPr>
      </w:pPr>
      <w:r w:rsidRPr="00F97992">
        <w:rPr>
          <w:color w:val="333333"/>
          <w:lang w:val="en-US"/>
        </w:rPr>
        <w:t>A detailed research proposal (maximum 10 pages/20,000 signs </w:t>
      </w:r>
      <w:r w:rsidRPr="00F97992">
        <w:rPr>
          <w:rStyle w:val="Zdraznn"/>
          <w:color w:val="333333"/>
          <w:lang w:val="en-US"/>
        </w:rPr>
        <w:t>(spaces included) </w:t>
      </w:r>
      <w:r w:rsidRPr="00F97992">
        <w:rPr>
          <w:color w:val="333333"/>
          <w:lang w:val="en-US"/>
        </w:rPr>
        <w:t>and a bibliography - maximum 1 additional page</w:t>
      </w:r>
      <w:r>
        <w:rPr>
          <w:color w:val="333333"/>
          <w:lang w:val="en-US"/>
        </w:rPr>
        <w:t xml:space="preserve">, MS Word format) </w:t>
      </w:r>
    </w:p>
    <w:p w:rsidR="00BA1976" w:rsidRPr="00F97992" w:rsidRDefault="00BA1976" w:rsidP="00BA1976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0" w:afterAutospacing="0" w:line="281" w:lineRule="atLeast"/>
        <w:rPr>
          <w:color w:val="333333"/>
          <w:lang w:val="en-US"/>
        </w:rPr>
      </w:pPr>
      <w:r w:rsidRPr="00F97992">
        <w:rPr>
          <w:color w:val="333333"/>
          <w:lang w:val="en-US"/>
        </w:rPr>
        <w:t>Two letters of recommendation</w:t>
      </w:r>
      <w:r w:rsidRPr="00F97992">
        <w:rPr>
          <w:color w:val="333333"/>
          <w:shd w:val="clear" w:color="auto" w:fill="FFFFFF"/>
          <w:lang w:val="en-US"/>
        </w:rPr>
        <w:t xml:space="preserve">. Candidates are requested to instruct the referees to e-mail their letter of recommendation directly to </w:t>
      </w:r>
      <w:hyperlink r:id="rId8" w:history="1">
        <w:r w:rsidR="00BA6641" w:rsidRPr="006257D2">
          <w:rPr>
            <w:rStyle w:val="Hypertextovodkaz"/>
          </w:rPr>
          <w:t>tereza.vogeltanzova@mup.cz</w:t>
        </w:r>
      </w:hyperlink>
      <w:r w:rsidR="00BA6641">
        <w:t xml:space="preserve"> </w:t>
      </w:r>
      <w:r w:rsidRPr="00F97992">
        <w:rPr>
          <w:color w:val="333333"/>
          <w:shd w:val="clear" w:color="auto" w:fill="FFFFFF"/>
          <w:lang w:val="en-US"/>
        </w:rPr>
        <w:t>by the application deadline. Applicants will not be able to access these documents. Late recommendation letters will not be considered.</w:t>
      </w:r>
      <w:r>
        <w:rPr>
          <w:color w:val="333333"/>
          <w:shd w:val="clear" w:color="auto" w:fill="FFFFFF"/>
          <w:lang w:val="en-US"/>
        </w:rPr>
        <w:t xml:space="preserve"> </w:t>
      </w:r>
    </w:p>
    <w:p w:rsidR="00BA1976" w:rsidRPr="00F97992" w:rsidRDefault="00BA1976" w:rsidP="00BA1976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0" w:afterAutospacing="0" w:line="281" w:lineRule="atLeast"/>
        <w:rPr>
          <w:color w:val="333333"/>
          <w:lang w:val="en-US"/>
        </w:rPr>
      </w:pPr>
      <w:r w:rsidRPr="00F97992">
        <w:rPr>
          <w:color w:val="333333"/>
          <w:shd w:val="clear" w:color="auto" w:fill="FFFFFF"/>
          <w:lang w:val="en-US"/>
        </w:rPr>
        <w:t xml:space="preserve">Copy of the PhD diploma </w:t>
      </w:r>
      <w:r>
        <w:rPr>
          <w:color w:val="333333"/>
          <w:lang w:val="en-US"/>
        </w:rPr>
        <w:t xml:space="preserve">(Acrobat </w:t>
      </w:r>
      <w:r w:rsidRPr="00F97992">
        <w:rPr>
          <w:color w:val="333333"/>
          <w:lang w:val="en-US"/>
        </w:rPr>
        <w:t>.pdf format</w:t>
      </w:r>
      <w:r>
        <w:rPr>
          <w:color w:val="333333"/>
          <w:lang w:val="en-US"/>
        </w:rPr>
        <w:t>)</w:t>
      </w:r>
    </w:p>
    <w:p w:rsidR="00BA1976" w:rsidRDefault="00BA1976" w:rsidP="00BA1976">
      <w:pPr>
        <w:adjustRightInd w:val="0"/>
        <w:rPr>
          <w:color w:val="000000"/>
        </w:rPr>
      </w:pPr>
    </w:p>
    <w:sectPr w:rsidR="00BA1976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2BBE" w:rsidRDefault="00532BBE" w:rsidP="00BA1976">
      <w:r>
        <w:separator/>
      </w:r>
    </w:p>
  </w:endnote>
  <w:endnote w:type="continuationSeparator" w:id="0">
    <w:p w:rsidR="00532BBE" w:rsidRDefault="00532BBE" w:rsidP="00BA1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71258829"/>
      <w:docPartObj>
        <w:docPartGallery w:val="Page Numbers (Bottom of Page)"/>
        <w:docPartUnique/>
      </w:docPartObj>
    </w:sdtPr>
    <w:sdtEndPr/>
    <w:sdtContent>
      <w:p w:rsidR="00BA1976" w:rsidRDefault="00BA197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A1976">
          <w:rPr>
            <w:noProof/>
            <w:lang w:val="cs-CZ"/>
          </w:rPr>
          <w:t>1</w:t>
        </w:r>
        <w:r>
          <w:fldChar w:fldCharType="end"/>
        </w:r>
      </w:p>
    </w:sdtContent>
  </w:sdt>
  <w:p w:rsidR="00BA1976" w:rsidRDefault="00BA197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2BBE" w:rsidRDefault="00532BBE" w:rsidP="00BA1976">
      <w:r>
        <w:separator/>
      </w:r>
    </w:p>
  </w:footnote>
  <w:footnote w:type="continuationSeparator" w:id="0">
    <w:p w:rsidR="00532BBE" w:rsidRDefault="00532BBE" w:rsidP="00BA19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1976" w:rsidRDefault="00BA1976" w:rsidP="00BA1976">
    <w:pPr>
      <w:pStyle w:val="Zhlav"/>
      <w:jc w:val="center"/>
    </w:pPr>
    <w:r>
      <w:rPr>
        <w:noProof/>
        <w:lang w:val="cs-CZ"/>
      </w:rPr>
      <w:drawing>
        <wp:inline distT="0" distB="0" distL="0" distR="0" wp14:anchorId="4DA852C3" wp14:editId="4D7BECDD">
          <wp:extent cx="4686300" cy="1143000"/>
          <wp:effectExtent l="0" t="0" r="0" b="0"/>
          <wp:docPr id="1" name="Obrázek 1" descr="center for secur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enter for securi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86300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1B75DB"/>
    <w:multiLevelType w:val="hybridMultilevel"/>
    <w:tmpl w:val="495477E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tDCwNLEwMDQwMzRX0lEKTi0uzszPAykwrAUAQWb+GywAAAA="/>
  </w:docVars>
  <w:rsids>
    <w:rsidRoot w:val="00BA1976"/>
    <w:rsid w:val="001F503B"/>
    <w:rsid w:val="00532BBE"/>
    <w:rsid w:val="00806694"/>
    <w:rsid w:val="00BA1976"/>
    <w:rsid w:val="00BA6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D8979B3-AA31-4A59-BE38-9FBCBBD6D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A197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BA1976"/>
    <w:pPr>
      <w:autoSpaceDE/>
      <w:autoSpaceDN/>
      <w:spacing w:before="100" w:beforeAutospacing="1" w:after="100" w:afterAutospacing="1"/>
    </w:pPr>
    <w:rPr>
      <w:lang w:val="cs-CZ"/>
    </w:rPr>
  </w:style>
  <w:style w:type="character" w:styleId="Zdraznn">
    <w:name w:val="Emphasis"/>
    <w:uiPriority w:val="20"/>
    <w:qFormat/>
    <w:rsid w:val="00BA1976"/>
    <w:rPr>
      <w:i/>
      <w:iCs/>
    </w:rPr>
  </w:style>
  <w:style w:type="character" w:styleId="Hypertextovodkaz">
    <w:name w:val="Hyperlink"/>
    <w:uiPriority w:val="99"/>
    <w:unhideWhenUsed/>
    <w:rsid w:val="00BA1976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BA1976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A1976"/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paragraph" w:styleId="Zpat">
    <w:name w:val="footer"/>
    <w:basedOn w:val="Normln"/>
    <w:link w:val="ZpatChar"/>
    <w:uiPriority w:val="99"/>
    <w:unhideWhenUsed/>
    <w:rsid w:val="00BA197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A1976"/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A19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A1976"/>
    <w:rPr>
      <w:rFonts w:ascii="Tahoma" w:eastAsia="Times New Roman" w:hAnsi="Tahoma" w:cs="Tahoma"/>
      <w:sz w:val="16"/>
      <w:szCs w:val="16"/>
      <w:lang w:val="en-US"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BA66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eza.vogeltanzova@mup.c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ereza.vogeltanzova@mup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711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etropolitní univerzita Praha, o.p.s.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.bures</dc:creator>
  <cp:lastModifiedBy>Mgr. Tereza Vogeltanzová</cp:lastModifiedBy>
  <cp:revision>2</cp:revision>
  <dcterms:created xsi:type="dcterms:W3CDTF">2021-05-31T08:07:00Z</dcterms:created>
  <dcterms:modified xsi:type="dcterms:W3CDTF">2021-05-31T08:07:00Z</dcterms:modified>
</cp:coreProperties>
</file>